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171FF75F" w:rsidR="007B30B2" w:rsidRPr="00E13B10" w:rsidRDefault="00BB70B5"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6T00:00:00Z">
                  <w:dateFormat w:val="M/d/yyyy"/>
                  <w:lid w:val="en-US"/>
                  <w:storeMappedDataAs w:val="dateTime"/>
                  <w:calendar w:val="gregorian"/>
                </w:date>
              </w:sdtPr>
              <w:sdtEndPr/>
              <w:sdtContent>
                <w:r w:rsidR="00BA602A">
                  <w:rPr>
                    <w:rFonts w:cstheme="minorHAnsi"/>
                    <w:color w:val="0D0D0D" w:themeColor="text1" w:themeTint="F2"/>
                  </w:rPr>
                  <w:t>9/26/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0189F3D0" w:rsidR="00C9081D" w:rsidRDefault="00BA602A">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Radiation Oncology" w:value="Radiation Oncology"/>
              <w:listItem w:displayText="Zoological Medicine" w:value="Zoological Medicine"/>
            </w:comboBox>
          </w:sdtPr>
          <w:sdtEndPr/>
          <w:sdtContent>
            <w:tc>
              <w:tcPr>
                <w:tcW w:w="6745" w:type="dxa"/>
                <w:gridSpan w:val="3"/>
              </w:tcPr>
              <w:p w14:paraId="0103954E" w14:textId="597B6C09" w:rsidR="007B30B2" w:rsidRPr="00E13B10" w:rsidRDefault="00BA602A">
                <w:pPr>
                  <w:rPr>
                    <w:rFonts w:cstheme="minorHAnsi"/>
                    <w:color w:val="0D0D0D" w:themeColor="text1" w:themeTint="F2"/>
                  </w:rPr>
                </w:pPr>
                <w:r>
                  <w:rPr>
                    <w:rFonts w:cstheme="minorHAnsi"/>
                    <w:color w:val="0D0D0D" w:themeColor="text1" w:themeTint="F2"/>
                  </w:rPr>
                  <w:t>Neurology</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010EB41F" w:rsidR="00153584" w:rsidRDefault="00BA602A">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011D5782" w:rsidR="00412860" w:rsidRDefault="00BA602A">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2D00F660" w:rsidR="000A7B42" w:rsidRDefault="00BA602A"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23C212BA" w14:textId="77777777"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EndPr/>
          <w:sdtContent>
            <w:tc>
              <w:tcPr>
                <w:tcW w:w="9350" w:type="dxa"/>
                <w:gridSpan w:val="4"/>
              </w:tcPr>
              <w:p w14:paraId="3D5D92EB" w14:textId="04DBD7A2" w:rsidR="00E13B10" w:rsidRPr="00E13B10" w:rsidRDefault="00BA602A" w:rsidP="002E4BD9">
                <w:pPr>
                  <w:rPr>
                    <w:rFonts w:cstheme="minorHAnsi"/>
                    <w:color w:val="0D0D0D" w:themeColor="text1" w:themeTint="F2"/>
                  </w:rPr>
                </w:pPr>
                <w:r w:rsidRPr="00BA602A">
                  <w:rPr>
                    <w:rFonts w:cstheme="minorHAnsi"/>
                    <w:color w:val="0D0D0D" w:themeColor="text1" w:themeTint="F2"/>
                  </w:rPr>
                  <w:t xml:space="preserve">The neurology residency at the University of Georgia, College of Veterinary Medicine is based on the guidelines of the American College of Veterinary Internal Medicine (ACVIM) Specialty of Neurology. Upon completion of the program, the resident will be eligible to submit credentials for examination and certification in neurology by ACVIM. The neurology/neurosurgery residency program at the University of Georgia is a three-year certificate program. The position will afford the resident the opportunity to gain valuable clinical experience and acquire diagnostic skills in a wide variety of areas within neurology and neurosurgery. The residency is in large part a clinically oriented program. There is some opportunity to participate in clinical and basic science research. The Department of Small Animal Medicine and Surgery has a busy service in neurology and neurosurgery. Job responsibilities include both primary care as well as assisting faculty and other house officers with medical and surgical neurology cases. The resident will work under the guidance of faculty. The resident will help facilitate the admission of cases, the performance of diagnostic tests, including advanced imaging, and the treatment of the patients. The diagnostic equipment available to the neurology service includes state-of-the-art imaging (64 slice CT unit, and 3.0 T MRI unit) and electrophysiology equipment. Dedicated journal clubs, didactic rounds, and instruction in clinicopathologic and histologic evaluations of the nervous system are part of the residency training. Other responsibilities will include instruction of fourth-year veterinary students on the neurology service, participation in informal topic discussions, and presentation of a seminar for faculty, house officers, and veterinary students. This residency will be under the direct supervision of faculty board certified in neurology. There are currently three residents in neurology. There will be an opportunity to gain experience with exotic and large animal patients. There are general rotating interns who cover primary emergency duties. Residents provide backup. </w:t>
                </w:r>
                <w:r w:rsidRPr="00BA602A">
                  <w:rPr>
                    <w:rFonts w:cstheme="minorHAnsi"/>
                    <w:color w:val="0D0D0D" w:themeColor="text1" w:themeTint="F2"/>
                  </w:rPr>
                  <w:cr/>
                </w:r>
              </w:p>
            </w:tc>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7E67230C" w14:textId="5A6FA9A1" w:rsidR="00E13B10" w:rsidRPr="00E13B10" w:rsidRDefault="00BA602A" w:rsidP="00BA602A">
                <w:pPr>
                  <w:rPr>
                    <w:rFonts w:cstheme="minorHAnsi"/>
                    <w:color w:val="0D0D0D" w:themeColor="text1" w:themeTint="F2"/>
                  </w:rPr>
                </w:pPr>
                <w:r>
                  <w:rPr>
                    <w:rFonts w:cstheme="minorHAnsi"/>
                    <w:color w:val="0D0D0D" w:themeColor="text1" w:themeTint="F2"/>
                  </w:rPr>
                  <w:t xml:space="preserve">Marc Kent, </w:t>
                </w:r>
                <w:r>
                  <w:rPr>
                    <w:color w:val="000000"/>
                    <w:shd w:val="clear" w:color="auto" w:fill="F1F0EE"/>
                  </w:rPr>
                  <w:t>DVM, DACVIM</w:t>
                </w:r>
              </w:p>
            </w:tc>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1438598B" w14:textId="1C83E8D2" w:rsidR="00E13B10" w:rsidRDefault="00BA602A" w:rsidP="00BA602A">
                <w:pPr>
                  <w:rPr>
                    <w:rFonts w:ascii="Verdana" w:hAnsi="Verdana"/>
                    <w:color w:val="3F3F3F"/>
                    <w:sz w:val="18"/>
                    <w:szCs w:val="18"/>
                    <w:shd w:val="clear" w:color="auto" w:fill="FFFFFF"/>
                  </w:rPr>
                </w:pPr>
                <w:r>
                  <w:rPr>
                    <w:rFonts w:ascii="Verdana" w:hAnsi="Verdana"/>
                    <w:color w:val="3F3F3F"/>
                    <w:sz w:val="18"/>
                    <w:szCs w:val="18"/>
                    <w:shd w:val="clear" w:color="auto" w:fill="FFFFFF"/>
                  </w:rPr>
                  <w:t>Mkent1@uga.edu</w:t>
                </w:r>
              </w:p>
            </w:tc>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tc>
              <w:tcPr>
                <w:tcW w:w="6285" w:type="dxa"/>
              </w:tcPr>
              <w:p w14:paraId="0DB378A9" w14:textId="24199412" w:rsidR="00E13B10" w:rsidRDefault="00BA602A" w:rsidP="00BA602A">
                <w:pPr>
                  <w:rPr>
                    <w:rFonts w:ascii="Verdana" w:hAnsi="Verdana"/>
                    <w:color w:val="3F3F3F"/>
                    <w:sz w:val="18"/>
                    <w:szCs w:val="18"/>
                    <w:shd w:val="clear" w:color="auto" w:fill="FFFFFF"/>
                  </w:rPr>
                </w:pPr>
                <w:r>
                  <w:rPr>
                    <w:rFonts w:ascii="Verdana" w:hAnsi="Verdana"/>
                    <w:color w:val="3F3F3F"/>
                    <w:sz w:val="18"/>
                    <w:szCs w:val="18"/>
                    <w:shd w:val="clear" w:color="auto" w:fill="FFFFFF"/>
                  </w:rPr>
                  <w:t>706-542-3221</w:t>
                </w:r>
              </w:p>
            </w:tc>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bookmarkStart w:id="0" w:name="_GoBack" w:colFirst="0" w:colLast="0"/>
            <w:r w:rsidRPr="00220BE9">
              <w:rPr>
                <w:rFonts w:cstheme="minorHAnsi"/>
                <w:b/>
                <w:color w:val="0D0D0D" w:themeColor="text1" w:themeTint="F2"/>
                <w:u w:val="single"/>
                <w:shd w:val="clear" w:color="auto" w:fill="FFFFFF"/>
              </w:rPr>
              <w:t>All Applicants</w:t>
            </w:r>
          </w:p>
          <w:p w14:paraId="42548C55" w14:textId="3CAD8B75"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453CC7">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0776ED3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2FCA60D4" w14:textId="77777777" w:rsidR="007B5C82" w:rsidRPr="00220BE9" w:rsidRDefault="007B5C82" w:rsidP="007B5C82">
            <w:pPr>
              <w:rPr>
                <w:rFonts w:cstheme="minorHAnsi"/>
                <w:color w:val="0D0D0D" w:themeColor="text1" w:themeTint="F2"/>
                <w:shd w:val="clear" w:color="auto" w:fill="FFFFFF"/>
              </w:rPr>
            </w:pPr>
            <w:r>
              <w:rPr>
                <w:rFonts w:cstheme="minorHAnsi"/>
                <w:color w:val="0D0D0D" w:themeColor="text1" w:themeTint="F2"/>
                <w:shd w:val="clear" w:color="auto" w:fill="FFFFFF"/>
              </w:rPr>
              <w:t>Resident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Residents for each specialty, along with working faculty,</w:t>
            </w:r>
            <w:r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Leav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021E7876"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r w:rsidR="006A01EB">
              <w:rPr>
                <w:rFonts w:cstheme="minorHAnsi"/>
                <w:color w:val="0D0D0D" w:themeColor="text1" w:themeTint="F2"/>
                <w:shd w:val="clear" w:color="auto" w:fill="FFFFFF"/>
              </w:rPr>
              <w:t>degree</w:t>
            </w:r>
            <w:r w:rsidR="006A01EB"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6F1B0BE3"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A091C8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w:t>
            </w:r>
            <w:r w:rsidRPr="00220BE9">
              <w:rPr>
                <w:rFonts w:cstheme="minorHAnsi"/>
                <w:color w:val="0D0D0D" w:themeColor="text1" w:themeTint="F2"/>
                <w:shd w:val="clear" w:color="auto" w:fill="FFFFFF"/>
              </w:rPr>
              <w:lastRenderedPageBreak/>
              <w:t>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17EB6DE5"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3DE39D4B"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1"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0988419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60161B70"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464056ED" w:rsidR="00834125" w:rsidRPr="00220BE9" w:rsidRDefault="007B5C82" w:rsidP="00834125">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3"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15"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p>
        </w:tc>
      </w:tr>
      <w:bookmarkEnd w:id="0"/>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D1F2C" w14:textId="77777777" w:rsidR="00E661CB" w:rsidRDefault="00E661CB" w:rsidP="004978D3">
      <w:pPr>
        <w:spacing w:after="0" w:line="240" w:lineRule="auto"/>
      </w:pPr>
      <w:r>
        <w:separator/>
      </w:r>
    </w:p>
  </w:endnote>
  <w:endnote w:type="continuationSeparator" w:id="0">
    <w:p w14:paraId="60006C94" w14:textId="77777777" w:rsidR="00E661CB" w:rsidRDefault="00E661CB"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8A094" w14:textId="77777777" w:rsidR="00E661CB" w:rsidRDefault="00E661CB" w:rsidP="004978D3">
      <w:pPr>
        <w:spacing w:after="0" w:line="240" w:lineRule="auto"/>
      </w:pPr>
      <w:r>
        <w:separator/>
      </w:r>
    </w:p>
  </w:footnote>
  <w:footnote w:type="continuationSeparator" w:id="0">
    <w:p w14:paraId="55207C99" w14:textId="77777777" w:rsidR="00E661CB" w:rsidRDefault="00E661CB"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qwUAOSq1DywAAAA="/>
  </w:docVars>
  <w:rsids>
    <w:rsidRoot w:val="007B30B2"/>
    <w:rsid w:val="00004EDE"/>
    <w:rsid w:val="0001561D"/>
    <w:rsid w:val="00033729"/>
    <w:rsid w:val="0004435D"/>
    <w:rsid w:val="00082163"/>
    <w:rsid w:val="00092E0F"/>
    <w:rsid w:val="000A7B42"/>
    <w:rsid w:val="00153584"/>
    <w:rsid w:val="001C64A3"/>
    <w:rsid w:val="001D6579"/>
    <w:rsid w:val="001E6B9D"/>
    <w:rsid w:val="00205628"/>
    <w:rsid w:val="00240D87"/>
    <w:rsid w:val="00246261"/>
    <w:rsid w:val="0027529D"/>
    <w:rsid w:val="002E4BD9"/>
    <w:rsid w:val="002E4FED"/>
    <w:rsid w:val="00305C7E"/>
    <w:rsid w:val="00396E31"/>
    <w:rsid w:val="003975D9"/>
    <w:rsid w:val="003D747C"/>
    <w:rsid w:val="00412860"/>
    <w:rsid w:val="00453CC7"/>
    <w:rsid w:val="00474BCA"/>
    <w:rsid w:val="004762E6"/>
    <w:rsid w:val="004978D3"/>
    <w:rsid w:val="00521E5B"/>
    <w:rsid w:val="00563109"/>
    <w:rsid w:val="005640D6"/>
    <w:rsid w:val="00575395"/>
    <w:rsid w:val="00596E5D"/>
    <w:rsid w:val="005B2106"/>
    <w:rsid w:val="005F04AB"/>
    <w:rsid w:val="00632699"/>
    <w:rsid w:val="00644587"/>
    <w:rsid w:val="006A01EB"/>
    <w:rsid w:val="006E6A51"/>
    <w:rsid w:val="006F2848"/>
    <w:rsid w:val="006F6130"/>
    <w:rsid w:val="00711C03"/>
    <w:rsid w:val="0073484F"/>
    <w:rsid w:val="007A3D6B"/>
    <w:rsid w:val="007B30B2"/>
    <w:rsid w:val="007B4633"/>
    <w:rsid w:val="007B5C82"/>
    <w:rsid w:val="007E0417"/>
    <w:rsid w:val="008240D7"/>
    <w:rsid w:val="00834125"/>
    <w:rsid w:val="008C69EE"/>
    <w:rsid w:val="009703F2"/>
    <w:rsid w:val="009B6CDD"/>
    <w:rsid w:val="009D0EFD"/>
    <w:rsid w:val="009F23E1"/>
    <w:rsid w:val="00AC1A81"/>
    <w:rsid w:val="00B14643"/>
    <w:rsid w:val="00B32628"/>
    <w:rsid w:val="00B34703"/>
    <w:rsid w:val="00B41BA3"/>
    <w:rsid w:val="00B96A70"/>
    <w:rsid w:val="00BA602A"/>
    <w:rsid w:val="00BB70B5"/>
    <w:rsid w:val="00C16DEE"/>
    <w:rsid w:val="00C24144"/>
    <w:rsid w:val="00C32BCF"/>
    <w:rsid w:val="00C375ED"/>
    <w:rsid w:val="00C66469"/>
    <w:rsid w:val="00C9081D"/>
    <w:rsid w:val="00C91DB6"/>
    <w:rsid w:val="00CC40A4"/>
    <w:rsid w:val="00D26B11"/>
    <w:rsid w:val="00D43C76"/>
    <w:rsid w:val="00DD7C47"/>
    <w:rsid w:val="00DE744F"/>
    <w:rsid w:val="00E13B10"/>
    <w:rsid w:val="00E166EA"/>
    <w:rsid w:val="00E661CB"/>
    <w:rsid w:val="00E7333D"/>
    <w:rsid w:val="00E86843"/>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2E23C1"/>
    <w:rsid w:val="00527216"/>
    <w:rsid w:val="007E4853"/>
    <w:rsid w:val="008435FB"/>
    <w:rsid w:val="008E36E4"/>
    <w:rsid w:val="00A7196E"/>
    <w:rsid w:val="00AB6EFC"/>
    <w:rsid w:val="00AC5C34"/>
    <w:rsid w:val="00BB7778"/>
    <w:rsid w:val="00C37B64"/>
    <w:rsid w:val="00D831CA"/>
    <w:rsid w:val="00E71AB5"/>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31CA"/>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8920A-DEDA-4DCA-910B-7CCD01161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465</Words>
  <Characters>835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2-09-28T14:52:00Z</cp:lastPrinted>
  <dcterms:created xsi:type="dcterms:W3CDTF">2022-09-28T14:52:00Z</dcterms:created>
  <dcterms:modified xsi:type="dcterms:W3CDTF">2022-10-07T20:26:00Z</dcterms:modified>
</cp:coreProperties>
</file>